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185BB434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7D3D15">
        <w:rPr>
          <w:rFonts w:ascii="Calibri" w:hAnsi="Calibri" w:cs="Calibri"/>
          <w:b/>
        </w:rPr>
        <w:t>část d)</w:t>
      </w:r>
      <w:r w:rsidR="00787200" w:rsidRPr="00787200">
        <w:rPr>
          <w:rFonts w:ascii="Calibri" w:hAnsi="Calibri" w:cs="Calibri"/>
          <w:b/>
        </w:rPr>
        <w:t xml:space="preserve"> </w:t>
      </w:r>
      <w:r w:rsidR="004363B9">
        <w:rPr>
          <w:rFonts w:ascii="Calibri" w:hAnsi="Calibri" w:cs="Calibri"/>
          <w:b/>
        </w:rPr>
        <w:t>Diferenční</w:t>
      </w:r>
      <w:r w:rsidR="004C5AE9">
        <w:rPr>
          <w:rFonts w:ascii="Calibri" w:hAnsi="Calibri" w:cs="Calibri"/>
          <w:b/>
        </w:rPr>
        <w:t xml:space="preserve"> skenovací</w:t>
      </w:r>
      <w:r w:rsidR="00787200" w:rsidRPr="00787200">
        <w:rPr>
          <w:rFonts w:ascii="Calibri" w:hAnsi="Calibri" w:cs="Calibri"/>
          <w:b/>
        </w:rPr>
        <w:t xml:space="preserve"> kalorimetr (DSC)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971C7F" w:rsidRDefault="00752B2E" w:rsidP="0016545C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nesmějí být v žádném z parametrů horší. Zadavatel požaduje dodání nov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, nerepasovan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nepoužívan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ého </w:t>
      </w:r>
      <w:r w:rsidR="00BD5CD7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="00EF73AC"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jeho všech komponentů</w:t>
      </w:r>
      <w:r w:rsidRPr="00971C7F">
        <w:rPr>
          <w:rFonts w:ascii="Calibri" w:hAnsi="Calibri" w:cs="Calibri"/>
          <w:b/>
          <w:sz w:val="22"/>
          <w:szCs w:val="22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349E35A2" w14:textId="77777777" w:rsidR="002027A8" w:rsidRDefault="002027A8" w:rsidP="002027A8">
      <w:pPr>
        <w:pStyle w:val="Zpat"/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</w:pP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2027A8" w:rsidRPr="0016545C" w14:paraId="149EBCA8" w14:textId="77777777" w:rsidTr="00971C7F">
        <w:trPr>
          <w:trHeight w:val="1134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4F733351" w:rsidR="002027A8" w:rsidRPr="0016545C" w:rsidRDefault="002027A8" w:rsidP="0049675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Minimální t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echnické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parametry 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18E1BD81" w:rsidR="002027A8" w:rsidRPr="0016545C" w:rsidRDefault="002027A8" w:rsidP="0049675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doplní konkrétní technické parametry jím nabízeného přístroje</w:t>
            </w:r>
          </w:p>
        </w:tc>
      </w:tr>
      <w:tr w:rsidR="0049675E" w:rsidRPr="00643FF2" w14:paraId="166F2EBE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1BFC3B1B" w:rsidR="0049675E" w:rsidRPr="0021162C" w:rsidRDefault="0049675E" w:rsidP="0049675E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Jednotka kalorimetrie</w:t>
            </w: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– plně </w:t>
            </w:r>
            <w:r w:rsidR="0056153F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kompatibilní s ostatními součástmi</w:t>
            </w:r>
            <w:r w:rsidR="00FD1E3A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dodávky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82F3775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69749A55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231D6CD0" w:rsidR="0049675E" w:rsidRPr="0021162C" w:rsidRDefault="00E73969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Součástí  dodávky musí být software </w:t>
            </w:r>
            <w:r w:rsidR="0049675E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pro ovládání přístroje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D0F9283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2C7C31" w14:paraId="3E1B5B1B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F6674F" w14:textId="60B77FC4" w:rsidR="0049675E" w:rsidRPr="0021162C" w:rsidRDefault="00E73969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Součástí dodáv</w:t>
            </w:r>
            <w:r w:rsidR="005E433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ky musí být c</w:t>
            </w:r>
            <w:r w:rsidR="0049675E" w:rsidRPr="0021162C">
              <w:rPr>
                <w:rStyle w:val="rynqvb"/>
                <w:rFonts w:asciiTheme="minorHAnsi" w:hAnsiTheme="minorHAnsi" w:cstheme="minorHAnsi"/>
                <w:sz w:val="22"/>
                <w:szCs w:val="22"/>
                <w:lang w:eastAsia="cs-CZ"/>
              </w:rPr>
              <w:t xml:space="preserve">hlazení dusíkem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6E5EF56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16545C" w14:paraId="27BEC3DA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63C9EFB2" w:rsidR="0049675E" w:rsidRPr="0021162C" w:rsidRDefault="0049675E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R</w:t>
            </w:r>
            <w:r w:rsidRPr="0021162C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ozmezí teplot měření min. -1</w:t>
            </w:r>
            <w:r w:rsidR="00794E8E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>5</w:t>
            </w:r>
            <w:r w:rsidRPr="0021162C">
              <w:rPr>
                <w:rStyle w:val="rynqvb"/>
                <w:rFonts w:asciiTheme="minorHAnsi" w:hAnsiTheme="minorHAnsi" w:cstheme="minorHAnsi"/>
                <w:sz w:val="22"/>
                <w:szCs w:val="22"/>
              </w:rPr>
              <w:t xml:space="preserve">0 až +700 °C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5A2F5DC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16545C" w14:paraId="0665E0A1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195C1923" w:rsidR="0049675E" w:rsidRPr="0021162C" w:rsidRDefault="0049675E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Programovatelný teplotní krok (změna) v rozmezí min. 0,01 – </w:t>
            </w:r>
            <w:r w:rsidR="00794E8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1</w:t>
            </w:r>
            <w:r w:rsidR="00794E8E">
              <w:rPr>
                <w:rStyle w:val="rynqvb"/>
                <w:rFonts w:asciiTheme="minorHAnsi" w:hAnsiTheme="minorHAnsi" w:cstheme="minorHAnsi"/>
                <w:sz w:val="22"/>
                <w:szCs w:val="22"/>
                <w:lang w:eastAsia="cs-CZ"/>
              </w:rPr>
              <w:t>00</w:t>
            </w: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°C/min</w:t>
            </w: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26181EE4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1DC0140B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7D3D1712" w:rsidR="0049675E" w:rsidRPr="0021162C" w:rsidRDefault="0049675E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Dynamický rozsah max. +/- 1</w:t>
            </w:r>
            <w:r w:rsidR="000D11E2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5</w:t>
            </w: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0 mW </w:t>
            </w:r>
            <w:r w:rsidR="001A5599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DC65BE4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276CF5" w14:paraId="72A060A3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5DED1051" w:rsidR="0049675E" w:rsidRPr="0021162C" w:rsidRDefault="0049675E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Reprodukovatelnost základní linie (baseline) </w:t>
            </w:r>
            <w:r w:rsidR="00957D6A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ax. </w:t>
            </w: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</w:t>
            </w:r>
            <w:r w:rsidR="00445C0B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1</w:t>
            </w: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μW 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BBD277B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2731B08D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5D6B12B5" w:rsidR="0049675E" w:rsidRPr="0021162C" w:rsidRDefault="00957D6A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Součástí dodávky musí být</w:t>
            </w:r>
            <w:r w:rsidR="0017425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m</w:t>
            </w:r>
            <w:r w:rsidR="0049675E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anuální lis pro přípravu vzorků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196F494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38E0115F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3F865B84" w:rsidR="0049675E" w:rsidRPr="0021162C" w:rsidRDefault="0017425C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Součástí dodávky </w:t>
            </w:r>
            <w:r w:rsidR="00BA45D4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usí být a</w:t>
            </w:r>
            <w:r w:rsidR="0049675E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utosampler umožňující analýzu min. 45 vzorků najednou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7E4F0782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6AC2E636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1BFCB" w14:textId="21D57CF0" w:rsidR="0049675E" w:rsidRPr="0021162C" w:rsidRDefault="0049675E" w:rsidP="0049675E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C</w:t>
            </w:r>
            <w:r w:rsidRPr="0021162C">
              <w:rPr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entrický tepelný tok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3478B98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06B8349B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308D8" w14:textId="1301FB14" w:rsidR="0049675E" w:rsidRPr="0021162C" w:rsidRDefault="0049675E" w:rsidP="0049675E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Časová konstanta (rozlišení) – max. 3 s </w:t>
            </w:r>
            <w:r w:rsidR="001A5599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± </w:t>
            </w:r>
            <w:proofErr w:type="gramStart"/>
            <w:r w:rsidR="001A5599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5%</w:t>
            </w:r>
            <w:proofErr w:type="gramEnd"/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34A706AF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9675E" w:rsidRPr="00643FF2" w14:paraId="7FDD1984" w14:textId="77777777" w:rsidTr="00971C7F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93BAD" w14:textId="20719D03" w:rsidR="0049675E" w:rsidRPr="0021162C" w:rsidRDefault="0049675E" w:rsidP="0049675E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Preciznost teploty +/- 0,0</w:t>
            </w:r>
            <w:r w:rsidR="00AD0631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2</w:t>
            </w:r>
            <w:r w:rsidR="005834DF">
              <w:rPr>
                <w:rStyle w:val="rynqvb"/>
                <w:rFonts w:asciiTheme="minorHAnsi" w:hAnsiTheme="minorHAnsi" w:cstheme="minorHAnsi"/>
                <w:sz w:val="22"/>
                <w:szCs w:val="22"/>
                <w:lang w:eastAsia="cs-CZ"/>
              </w:rPr>
              <w:t>5</w:t>
            </w:r>
            <w:r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°C </w:t>
            </w:r>
            <w:r w:rsidR="001A5599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± </w:t>
            </w:r>
            <w:proofErr w:type="gramStart"/>
            <w:r w:rsidR="001A5599" w:rsidRPr="0021162C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5%</w:t>
            </w:r>
            <w:proofErr w:type="gramEnd"/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D83443A" w14:textId="77777777" w:rsidR="0049675E" w:rsidRPr="0016545C" w:rsidRDefault="0049675E" w:rsidP="0049675E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B08F5" w14:textId="77777777" w:rsidR="0022496F" w:rsidRDefault="0022496F">
      <w:r>
        <w:separator/>
      </w:r>
    </w:p>
  </w:endnote>
  <w:endnote w:type="continuationSeparator" w:id="0">
    <w:p w14:paraId="384A3E50" w14:textId="77777777" w:rsidR="0022496F" w:rsidRDefault="00224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237DC" w14:textId="77777777" w:rsidR="0022496F" w:rsidRDefault="0022496F">
      <w:r>
        <w:separator/>
      </w:r>
    </w:p>
  </w:footnote>
  <w:footnote w:type="continuationSeparator" w:id="0">
    <w:p w14:paraId="7E071A26" w14:textId="77777777" w:rsidR="0022496F" w:rsidRDefault="002249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11847BA7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="002027A8">
      <w:rPr>
        <w:rFonts w:ascii="Calibri" w:hAnsi="Calibri"/>
        <w:sz w:val="20"/>
        <w:szCs w:val="20"/>
        <w:lang w:val="en-US"/>
      </w:rPr>
      <w:t>d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5619"/>
    <w:rsid w:val="00006975"/>
    <w:rsid w:val="00006DAC"/>
    <w:rsid w:val="00010D49"/>
    <w:rsid w:val="00013FBA"/>
    <w:rsid w:val="00015ADC"/>
    <w:rsid w:val="00017687"/>
    <w:rsid w:val="00020B30"/>
    <w:rsid w:val="00020DA7"/>
    <w:rsid w:val="000217F9"/>
    <w:rsid w:val="000243C1"/>
    <w:rsid w:val="00027E92"/>
    <w:rsid w:val="00030A16"/>
    <w:rsid w:val="00030AC8"/>
    <w:rsid w:val="00030EAB"/>
    <w:rsid w:val="0003352F"/>
    <w:rsid w:val="00035224"/>
    <w:rsid w:val="0003618E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1DAB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11E2"/>
    <w:rsid w:val="000D491E"/>
    <w:rsid w:val="000D63B7"/>
    <w:rsid w:val="000D6D6B"/>
    <w:rsid w:val="000D737C"/>
    <w:rsid w:val="000F13AC"/>
    <w:rsid w:val="000F156B"/>
    <w:rsid w:val="000F1654"/>
    <w:rsid w:val="000F4DDF"/>
    <w:rsid w:val="000F5BDE"/>
    <w:rsid w:val="000F6FA0"/>
    <w:rsid w:val="000F7483"/>
    <w:rsid w:val="000F74DB"/>
    <w:rsid w:val="000F79EA"/>
    <w:rsid w:val="000F7DE0"/>
    <w:rsid w:val="001004BB"/>
    <w:rsid w:val="00104731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1737"/>
    <w:rsid w:val="0013216E"/>
    <w:rsid w:val="00133A2D"/>
    <w:rsid w:val="00140025"/>
    <w:rsid w:val="00140126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61F6F"/>
    <w:rsid w:val="00162F5A"/>
    <w:rsid w:val="0016545C"/>
    <w:rsid w:val="0016583F"/>
    <w:rsid w:val="00167407"/>
    <w:rsid w:val="0016743C"/>
    <w:rsid w:val="00170BE4"/>
    <w:rsid w:val="001735E1"/>
    <w:rsid w:val="0017425C"/>
    <w:rsid w:val="001759BE"/>
    <w:rsid w:val="00175FD1"/>
    <w:rsid w:val="00182CA2"/>
    <w:rsid w:val="001849E9"/>
    <w:rsid w:val="0018598A"/>
    <w:rsid w:val="00185BDA"/>
    <w:rsid w:val="00186E71"/>
    <w:rsid w:val="001871C2"/>
    <w:rsid w:val="0018793D"/>
    <w:rsid w:val="00190858"/>
    <w:rsid w:val="0019237F"/>
    <w:rsid w:val="00194A45"/>
    <w:rsid w:val="00195A6D"/>
    <w:rsid w:val="00195FF4"/>
    <w:rsid w:val="001968C9"/>
    <w:rsid w:val="00197FFA"/>
    <w:rsid w:val="001A057B"/>
    <w:rsid w:val="001A29E9"/>
    <w:rsid w:val="001A34A1"/>
    <w:rsid w:val="001A42F4"/>
    <w:rsid w:val="001A4E40"/>
    <w:rsid w:val="001A5599"/>
    <w:rsid w:val="001A6F7B"/>
    <w:rsid w:val="001A7CF0"/>
    <w:rsid w:val="001A7F28"/>
    <w:rsid w:val="001B01B1"/>
    <w:rsid w:val="001B01DB"/>
    <w:rsid w:val="001B0F20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D67A6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7A8"/>
    <w:rsid w:val="00202E10"/>
    <w:rsid w:val="0020324A"/>
    <w:rsid w:val="0020336F"/>
    <w:rsid w:val="0020732F"/>
    <w:rsid w:val="00207B9E"/>
    <w:rsid w:val="002103FB"/>
    <w:rsid w:val="00211124"/>
    <w:rsid w:val="0021162C"/>
    <w:rsid w:val="00216843"/>
    <w:rsid w:val="0022373B"/>
    <w:rsid w:val="002242E1"/>
    <w:rsid w:val="0022496F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550F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C6715"/>
    <w:rsid w:val="002C7C31"/>
    <w:rsid w:val="002D08F2"/>
    <w:rsid w:val="002D46F4"/>
    <w:rsid w:val="002D5A2F"/>
    <w:rsid w:val="002E4926"/>
    <w:rsid w:val="002F0E25"/>
    <w:rsid w:val="002F3E56"/>
    <w:rsid w:val="002F67BF"/>
    <w:rsid w:val="002F79EA"/>
    <w:rsid w:val="00300F99"/>
    <w:rsid w:val="00304F95"/>
    <w:rsid w:val="003062B7"/>
    <w:rsid w:val="003079C2"/>
    <w:rsid w:val="00310082"/>
    <w:rsid w:val="00311C33"/>
    <w:rsid w:val="0031218C"/>
    <w:rsid w:val="00312A24"/>
    <w:rsid w:val="00313489"/>
    <w:rsid w:val="00316E34"/>
    <w:rsid w:val="00320186"/>
    <w:rsid w:val="0032252D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2C09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3A01"/>
    <w:rsid w:val="00394572"/>
    <w:rsid w:val="003961B3"/>
    <w:rsid w:val="00397DEF"/>
    <w:rsid w:val="003A011A"/>
    <w:rsid w:val="003A24CC"/>
    <w:rsid w:val="003A2A70"/>
    <w:rsid w:val="003A35BC"/>
    <w:rsid w:val="003A4D0E"/>
    <w:rsid w:val="003A4FB7"/>
    <w:rsid w:val="003A54F7"/>
    <w:rsid w:val="003B2DD8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363B9"/>
    <w:rsid w:val="00444872"/>
    <w:rsid w:val="00445C0B"/>
    <w:rsid w:val="004512A2"/>
    <w:rsid w:val="00454B38"/>
    <w:rsid w:val="0045685F"/>
    <w:rsid w:val="004571CD"/>
    <w:rsid w:val="004611C7"/>
    <w:rsid w:val="00462DC8"/>
    <w:rsid w:val="00464B43"/>
    <w:rsid w:val="00465929"/>
    <w:rsid w:val="004702CB"/>
    <w:rsid w:val="00473921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9675E"/>
    <w:rsid w:val="004A0A29"/>
    <w:rsid w:val="004A1481"/>
    <w:rsid w:val="004A34F3"/>
    <w:rsid w:val="004A3FA5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5AE9"/>
    <w:rsid w:val="004C7779"/>
    <w:rsid w:val="004D13B6"/>
    <w:rsid w:val="004D2157"/>
    <w:rsid w:val="004E0B72"/>
    <w:rsid w:val="004E3D66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0DF2"/>
    <w:rsid w:val="0056153F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34DF"/>
    <w:rsid w:val="00584411"/>
    <w:rsid w:val="00586B8F"/>
    <w:rsid w:val="005904B2"/>
    <w:rsid w:val="005907C0"/>
    <w:rsid w:val="00590A42"/>
    <w:rsid w:val="00592559"/>
    <w:rsid w:val="00592F58"/>
    <w:rsid w:val="00593939"/>
    <w:rsid w:val="005940F7"/>
    <w:rsid w:val="005A0333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6F47"/>
    <w:rsid w:val="005C752F"/>
    <w:rsid w:val="005D0280"/>
    <w:rsid w:val="005D22F9"/>
    <w:rsid w:val="005D4B07"/>
    <w:rsid w:val="005E0F53"/>
    <w:rsid w:val="005E21EB"/>
    <w:rsid w:val="005E3855"/>
    <w:rsid w:val="005E4339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3FF2"/>
    <w:rsid w:val="0064693B"/>
    <w:rsid w:val="00650915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34C3"/>
    <w:rsid w:val="0067415C"/>
    <w:rsid w:val="00674F0A"/>
    <w:rsid w:val="00677635"/>
    <w:rsid w:val="006802AA"/>
    <w:rsid w:val="00680770"/>
    <w:rsid w:val="006817BD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237C"/>
    <w:rsid w:val="006D457D"/>
    <w:rsid w:val="006E2769"/>
    <w:rsid w:val="006E7572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37B54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4E58"/>
    <w:rsid w:val="00787200"/>
    <w:rsid w:val="00787A6C"/>
    <w:rsid w:val="00791DC5"/>
    <w:rsid w:val="00791E26"/>
    <w:rsid w:val="00793E8F"/>
    <w:rsid w:val="00794E8E"/>
    <w:rsid w:val="00795362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B5C0B"/>
    <w:rsid w:val="007C0856"/>
    <w:rsid w:val="007C23F7"/>
    <w:rsid w:val="007D26CF"/>
    <w:rsid w:val="007D277F"/>
    <w:rsid w:val="007D3D15"/>
    <w:rsid w:val="007D4097"/>
    <w:rsid w:val="007D56A3"/>
    <w:rsid w:val="007E0794"/>
    <w:rsid w:val="007E186C"/>
    <w:rsid w:val="007E1882"/>
    <w:rsid w:val="007E4C12"/>
    <w:rsid w:val="007F2ABA"/>
    <w:rsid w:val="007F31EA"/>
    <w:rsid w:val="008007B0"/>
    <w:rsid w:val="008061B3"/>
    <w:rsid w:val="008061EA"/>
    <w:rsid w:val="00811D48"/>
    <w:rsid w:val="00813557"/>
    <w:rsid w:val="00813C7C"/>
    <w:rsid w:val="008169B7"/>
    <w:rsid w:val="00820A0A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2F0D"/>
    <w:rsid w:val="00843FE6"/>
    <w:rsid w:val="00844EC9"/>
    <w:rsid w:val="00844F50"/>
    <w:rsid w:val="0084645A"/>
    <w:rsid w:val="00850481"/>
    <w:rsid w:val="0085090F"/>
    <w:rsid w:val="00850A78"/>
    <w:rsid w:val="008525B7"/>
    <w:rsid w:val="008548B4"/>
    <w:rsid w:val="00855272"/>
    <w:rsid w:val="0085550B"/>
    <w:rsid w:val="008611EB"/>
    <w:rsid w:val="00861CC3"/>
    <w:rsid w:val="00861D20"/>
    <w:rsid w:val="00862888"/>
    <w:rsid w:val="008734AC"/>
    <w:rsid w:val="00875F32"/>
    <w:rsid w:val="00881368"/>
    <w:rsid w:val="00881589"/>
    <w:rsid w:val="008854EA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1B25"/>
    <w:rsid w:val="008E3D13"/>
    <w:rsid w:val="008E4BED"/>
    <w:rsid w:val="008E7FC8"/>
    <w:rsid w:val="008F4E25"/>
    <w:rsid w:val="00903BC8"/>
    <w:rsid w:val="00905F57"/>
    <w:rsid w:val="0090694B"/>
    <w:rsid w:val="009069F6"/>
    <w:rsid w:val="00907EAF"/>
    <w:rsid w:val="009162AB"/>
    <w:rsid w:val="00917BE6"/>
    <w:rsid w:val="00917F4B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0B97"/>
    <w:rsid w:val="009551D3"/>
    <w:rsid w:val="00955AE0"/>
    <w:rsid w:val="009561EE"/>
    <w:rsid w:val="00957A18"/>
    <w:rsid w:val="00957D6A"/>
    <w:rsid w:val="0096129F"/>
    <w:rsid w:val="009623A5"/>
    <w:rsid w:val="00962456"/>
    <w:rsid w:val="009642F2"/>
    <w:rsid w:val="00964F2F"/>
    <w:rsid w:val="00965893"/>
    <w:rsid w:val="00970616"/>
    <w:rsid w:val="0097126A"/>
    <w:rsid w:val="00971C7F"/>
    <w:rsid w:val="00972373"/>
    <w:rsid w:val="009732C1"/>
    <w:rsid w:val="00973A7B"/>
    <w:rsid w:val="00975730"/>
    <w:rsid w:val="0098164A"/>
    <w:rsid w:val="00982300"/>
    <w:rsid w:val="009825C1"/>
    <w:rsid w:val="0098323A"/>
    <w:rsid w:val="00985EC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1E3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0EA3"/>
    <w:rsid w:val="00A056B3"/>
    <w:rsid w:val="00A13A3F"/>
    <w:rsid w:val="00A1572A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47DE"/>
    <w:rsid w:val="00A5587C"/>
    <w:rsid w:val="00A5604E"/>
    <w:rsid w:val="00A5633D"/>
    <w:rsid w:val="00A56A79"/>
    <w:rsid w:val="00A5707C"/>
    <w:rsid w:val="00A57242"/>
    <w:rsid w:val="00A57B0A"/>
    <w:rsid w:val="00A60666"/>
    <w:rsid w:val="00A60E97"/>
    <w:rsid w:val="00A640E2"/>
    <w:rsid w:val="00A70F25"/>
    <w:rsid w:val="00A7324B"/>
    <w:rsid w:val="00A746F4"/>
    <w:rsid w:val="00A76A9E"/>
    <w:rsid w:val="00A76DC8"/>
    <w:rsid w:val="00A83800"/>
    <w:rsid w:val="00A84D81"/>
    <w:rsid w:val="00A85C16"/>
    <w:rsid w:val="00A91C12"/>
    <w:rsid w:val="00A92F80"/>
    <w:rsid w:val="00A94FB0"/>
    <w:rsid w:val="00A96916"/>
    <w:rsid w:val="00A97637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712A"/>
    <w:rsid w:val="00AD0631"/>
    <w:rsid w:val="00AD3082"/>
    <w:rsid w:val="00AD39A3"/>
    <w:rsid w:val="00AD41BC"/>
    <w:rsid w:val="00AD4F1B"/>
    <w:rsid w:val="00AD78BC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11190"/>
    <w:rsid w:val="00B2181B"/>
    <w:rsid w:val="00B30FA6"/>
    <w:rsid w:val="00B31898"/>
    <w:rsid w:val="00B32027"/>
    <w:rsid w:val="00B34265"/>
    <w:rsid w:val="00B3493A"/>
    <w:rsid w:val="00B356BB"/>
    <w:rsid w:val="00B406AB"/>
    <w:rsid w:val="00B41138"/>
    <w:rsid w:val="00B43FF1"/>
    <w:rsid w:val="00B552A6"/>
    <w:rsid w:val="00B55A43"/>
    <w:rsid w:val="00B56DC9"/>
    <w:rsid w:val="00B63B4E"/>
    <w:rsid w:val="00B65252"/>
    <w:rsid w:val="00B65B9C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3B20"/>
    <w:rsid w:val="00BA45D4"/>
    <w:rsid w:val="00BA4AFA"/>
    <w:rsid w:val="00BA70F7"/>
    <w:rsid w:val="00BA7449"/>
    <w:rsid w:val="00BA7579"/>
    <w:rsid w:val="00BB4631"/>
    <w:rsid w:val="00BB5635"/>
    <w:rsid w:val="00BB6EA2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1EE6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02DC"/>
    <w:rsid w:val="00C313B6"/>
    <w:rsid w:val="00C31EF8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48A2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DD6"/>
    <w:rsid w:val="00C94FC2"/>
    <w:rsid w:val="00C9524A"/>
    <w:rsid w:val="00C96EC6"/>
    <w:rsid w:val="00CA0D25"/>
    <w:rsid w:val="00CA29D2"/>
    <w:rsid w:val="00CA46C0"/>
    <w:rsid w:val="00CA5C1F"/>
    <w:rsid w:val="00CA6C93"/>
    <w:rsid w:val="00CA7109"/>
    <w:rsid w:val="00CB4E02"/>
    <w:rsid w:val="00CC0003"/>
    <w:rsid w:val="00CC0555"/>
    <w:rsid w:val="00CC0610"/>
    <w:rsid w:val="00CC098F"/>
    <w:rsid w:val="00CC11E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F6A"/>
    <w:rsid w:val="00D30BAD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0210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287"/>
    <w:rsid w:val="00D87A1A"/>
    <w:rsid w:val="00D92F74"/>
    <w:rsid w:val="00D96B18"/>
    <w:rsid w:val="00DA121D"/>
    <w:rsid w:val="00DA44D3"/>
    <w:rsid w:val="00DA5370"/>
    <w:rsid w:val="00DA5F32"/>
    <w:rsid w:val="00DA7FFA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D5D6F"/>
    <w:rsid w:val="00DE3232"/>
    <w:rsid w:val="00DE41E9"/>
    <w:rsid w:val="00DE49F7"/>
    <w:rsid w:val="00DF0E70"/>
    <w:rsid w:val="00DF19AD"/>
    <w:rsid w:val="00DF255F"/>
    <w:rsid w:val="00DF60E5"/>
    <w:rsid w:val="00DF6F39"/>
    <w:rsid w:val="00E00737"/>
    <w:rsid w:val="00E03EA7"/>
    <w:rsid w:val="00E055D9"/>
    <w:rsid w:val="00E0648D"/>
    <w:rsid w:val="00E06758"/>
    <w:rsid w:val="00E12C41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73969"/>
    <w:rsid w:val="00E80372"/>
    <w:rsid w:val="00E8221E"/>
    <w:rsid w:val="00E823D9"/>
    <w:rsid w:val="00E8405E"/>
    <w:rsid w:val="00E86458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437B"/>
    <w:rsid w:val="00EB61C0"/>
    <w:rsid w:val="00EB6F07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E53D6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214CA"/>
    <w:rsid w:val="00F22572"/>
    <w:rsid w:val="00F22F8C"/>
    <w:rsid w:val="00F266E4"/>
    <w:rsid w:val="00F2692E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2677"/>
    <w:rsid w:val="00FA48E4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1E3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0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10-07T13:24:00Z</dcterms:created>
  <dcterms:modified xsi:type="dcterms:W3CDTF">2025-10-0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